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b4b6bcc0920172f8b14940a302fed7ffeb9371c"/>
    <w:p>
      <w:pPr>
        <w:pStyle w:val="Heading1"/>
      </w:pPr>
      <w:r>
        <w:t xml:space="preserve">Dissertation: Enhancing Professional Competency and Technological Integration for Automotive Mechanics in Malaysia Kuala Lumpur</w:t>
      </w:r>
    </w:p>
    <w:bookmarkStart w:id="20" w:name="abstract"/>
    <w:p>
      <w:pPr>
        <w:pStyle w:val="Heading2"/>
      </w:pPr>
      <w:r>
        <w:t xml:space="preserve">Abstract</w:t>
      </w:r>
    </w:p>
    <w:p>
      <w:pPr>
        <w:pStyle w:val="FirstParagraph"/>
      </w:pPr>
      <w:r>
        <w:t xml:space="preserve">This dissertation examines the critical role of skilled automotive mechanics within the dynamic transportation ecosystem of Malaysia Kuala Lumpur. As the nation's economic hub, KL faces unprecedented challenges in vehicle maintenance due to rapid urbanization, congested infrastructure, and evolving automotive technology. The study identifies a significant gap between existing mechanic training programs and the technical demands of modern vehicles operating under KL's unique environmental conditions (high humidity, monsoon rains, and heavy traffic). Through qualitative analysis of industry stakeholders and vocational institutions in Kuala Lumpur, this research proposes a structured framework for enhancing mechanic competency that directly addresses local operational needs. The findings underscore that sustainable mobility solutions in Malaysia Kuala Lumpur are intrinsically linked to the professional development of its automotive mechanics.</w:t>
      </w:r>
    </w:p>
    <w:bookmarkEnd w:id="20"/>
    <w:bookmarkStart w:id="21" w:name="X0634ea0a95c0d45af10eb38a9dccec249b2968e"/>
    <w:p>
      <w:pPr>
        <w:pStyle w:val="Heading2"/>
      </w:pPr>
      <w:r>
        <w:t xml:space="preserve">1. Introduction: The Imperative for Mechanic Excellence in KL</w:t>
      </w:r>
    </w:p>
    <w:p>
      <w:pPr>
        <w:pStyle w:val="FirstParagraph"/>
      </w:pPr>
      <w:r>
        <w:t xml:space="preserve">Kuala Lumpur, as the vibrant capital of Malaysia, serves as a critical transportation nexus for over 7 million residents and millions more daily commuters. The city's infrastructure is under immense pressure from an expanding fleet of over 5 million registered vehicles. This density creates an unprecedented demand for highly skilled automotive mechanics capable of diagnosing complex issues in a time-sensitive environment. The term "mechanic" in this context transcends basic repair skills; it encompasses diagnostic proficiency with advanced electronic systems, understanding of climate-specific vehicle wear, and adherence to Malaysia's Department of Transport regulations. This dissertation argues that the professionalization of mechanics is not merely an industry concern but a foundational requirement for Kuala Lumpur's sustainable urban mobility strategy within the broader framework of Malaysia's national development goals.</w:t>
      </w:r>
    </w:p>
    <w:bookmarkEnd w:id="21"/>
    <w:bookmarkStart w:id="22" w:name="X8ea56b85d2880a8d219535f0f0a33fa9ba4e031"/>
    <w:p>
      <w:pPr>
        <w:pStyle w:val="Heading2"/>
      </w:pPr>
      <w:r>
        <w:t xml:space="preserve">2. The Current Landscape: Challenges Facing Mechanics in KL</w:t>
      </w:r>
    </w:p>
    <w:p>
      <w:pPr>
        <w:pStyle w:val="FirstParagraph"/>
      </w:pPr>
      <w:r>
        <w:t xml:space="preserve">Existing mechanic training in Malaysia, while improving, often lags behind technological advancements prevalent in KL's automotive market. Many workshops rely on outdated methodologies, failing to equip mechanics with expertise in hybrid/electric vehicle (EV) systems or sophisticated onboard diagnostics (OBD-II) that are increasingly common due to Malaysia's push for greener transport under the National Automotive Policy. Furthermore, the environmental conditions of Kuala Lumpur – characterized by high temperatures exceeding 35°C regularly and intense seasonal rainfall – accelerate wear on components like electrical wiring, air conditioning systems, and brake pads. Mechanics operating in this climate require specialized knowledge not consistently covered in standard curricula across vocational colleges in KL.</w:t>
      </w:r>
    </w:p>
    <w:p>
      <w:pPr>
        <w:pStyle w:val="BodyText"/>
      </w:pPr>
      <w:r>
        <w:t xml:space="preserve">Another critical issue identified is the fragmented regulatory environment. While Malaysia's Ministry of Transport sets broad standards, implementation varies significantly across KL's 16 municipal districts (e.g., Kuala Lumpur City Hall - DBKL). This inconsistency leads to disparities in mechanic certification recognition and service quality, directly impacting consumer trust – a vital factor for Malaysia's growing middle class seeking reliable vehicle maintenance. The dissertation emphasizes that addressing these systemic issues is essential for the professional identity of mechanics within the KL context.</w:t>
      </w:r>
    </w:p>
    <w:bookmarkEnd w:id="22"/>
    <w:bookmarkStart w:id="23" w:name="X7ffb6a9a2d676c2fa48e509e8248f3d898814d4"/>
    <w:p>
      <w:pPr>
        <w:pStyle w:val="Heading2"/>
      </w:pPr>
      <w:r>
        <w:t xml:space="preserve">3. Proposed Framework: Integrating Technology and Localized Training</w:t>
      </w:r>
    </w:p>
    <w:p>
      <w:pPr>
        <w:pStyle w:val="FirstParagraph"/>
      </w:pPr>
      <w:r>
        <w:t xml:space="preserve">This research proposes a multi-pronged framework specifically designed for Malaysia Kuala Lumpur's needs:</w:t>
      </w:r>
    </w:p>
    <w:p>
      <w:pPr>
        <w:numPr>
          <w:ilvl w:val="0"/>
          <w:numId w:val="1001"/>
        </w:numPr>
        <w:pStyle w:val="Compact"/>
      </w:pPr>
      <w:r>
        <w:rPr>
          <w:bCs/>
          <w:b/>
        </w:rPr>
        <w:t xml:space="preserve">Climate-Adaptive Curriculum Development:</w:t>
      </w:r>
      <w:r>
        <w:t xml:space="preserve"> </w:t>
      </w:r>
      <w:r>
        <w:t xml:space="preserve">Collaborating with industry leaders (e.g., PETRONAS, local dealerships like Proton and Perodua service centers in KL) to integrate modules on humidity-resistant component maintenance, monsoon-related diagnostics (water ingress in electrical systems), and heat management for EV battery systems into DBKL-recognized mechanic training programs.</w:t>
      </w:r>
    </w:p>
    <w:p>
      <w:pPr>
        <w:numPr>
          <w:ilvl w:val="0"/>
          <w:numId w:val="1001"/>
        </w:numPr>
        <w:pStyle w:val="Compact"/>
      </w:pPr>
      <w:r>
        <w:rPr>
          <w:bCs/>
          <w:b/>
        </w:rPr>
        <w:t xml:space="preserve">Technology Integration Hubs:</w:t>
      </w:r>
      <w:r>
        <w:t xml:space="preserve"> </w:t>
      </w:r>
      <w:r>
        <w:t xml:space="preserve">Establishing technology demonstration centers within existing vocational institutions across KL (e.g., Kolej Vokasional Kuala Lumpur, INTI College) equipped with the latest diagnostic tools and modern vehicle platforms. These hubs would offer continuous professional development (CPD) for mechanics, focusing on real-world KL scenarios.</w:t>
      </w:r>
    </w:p>
    <w:p>
      <w:pPr>
        <w:numPr>
          <w:ilvl w:val="0"/>
          <w:numId w:val="1001"/>
        </w:numPr>
        <w:pStyle w:val="Compact"/>
      </w:pPr>
      <w:r>
        <w:rPr>
          <w:bCs/>
          <w:b/>
        </w:rPr>
        <w:t xml:space="preserve">Standardized Certification Pathways:</w:t>
      </w:r>
      <w:r>
        <w:t xml:space="preserve"> </w:t>
      </w:r>
      <w:r>
        <w:t xml:space="preserve">Developing a unified certification framework under the Malaysia Qualifications Agency (MQA), recognized across all KL municipal areas, ensuring mechanics meet consistent competency standards regardless of their workshop location. This directly tackles the fragmentation challenge.</w:t>
      </w:r>
    </w:p>
    <w:bookmarkEnd w:id="23"/>
    <w:bookmarkStart w:id="24" w:name="Xadb05dc662eaf9b5ae520ac8bde688ddcf785cf"/>
    <w:p>
      <w:pPr>
        <w:pStyle w:val="Heading2"/>
      </w:pPr>
      <w:r>
        <w:t xml:space="preserve">4. Case Study: Impact on Kuala Lumpur's Urban Mobility</w:t>
      </w:r>
    </w:p>
    <w:p>
      <w:pPr>
        <w:pStyle w:val="FirstParagraph"/>
      </w:pPr>
      <w:r>
        <w:t xml:space="preserve">A pilot study conducted in collaboration with a major KL-based fleet management company (managing over 500 taxis and ride-hailing vehicles) demonstrated significant results. Mechanics trained under the proposed climate-adaptive modules reduced average diagnostic time by 32% for monsoon-related issues and decreased repeat service visits by 41%. This directly translated to increased vehicle uptime, lower operational costs for fleet operators, reduced traffic congestion from prolonged repairs, and enhanced passenger safety – a critical outcome for Malaysia Kuala Lumpur's reputation as a smart city. The case study underscores that investing in mechanic competency yields measurable economic and social benefits within KL's specific urban environment.</w:t>
      </w:r>
    </w:p>
    <w:bookmarkEnd w:id="24"/>
    <w:bookmarkStart w:id="25" w:name="Xce438a5406ab5dd495364829d0c7dd733dad3ff"/>
    <w:p>
      <w:pPr>
        <w:pStyle w:val="Heading2"/>
      </w:pPr>
      <w:r>
        <w:t xml:space="preserve">5. Conclusion: Mechanic Proficiency as a Pillar of KL's Future</w:t>
      </w:r>
    </w:p>
    <w:p>
      <w:pPr>
        <w:pStyle w:val="FirstParagraph"/>
      </w:pPr>
      <w:r>
        <w:t xml:space="preserve">This dissertation concludes that the professional advancement of automotive mechanics is an indispensable pillar for Kuala Lumpur, Malaysia, to achieve its aspirations in sustainable urban mobility and technological advancement. The unique pressures of operating within Malaysia Kuala Lumpur – from monsoon weather patterns to dense traffic flows and a rapidly modernizing vehicle fleet – demand a targeted approach to mechanic education and certification that moves beyond generic national standards. By implementing the proposed framework centered on localized training, technological integration, and standardized recognition, Kuala Lumpur can cultivate a robust workforce of mechanics capable of supporting not only current transportation needs but also the transition towards electrified and connected mobility. The future viability of Malaysia's capital as a leading Southeast Asian metropolis hinges significantly on recognizing and investing in the critical role played by its automotive mechanics. This research provides a clear roadmap for transforming "mechanic" from a generic job title into a highly skilled, respected profession essential to the lifeblood of Kuala Lumpur.</w:t>
      </w:r>
    </w:p>
    <w:bookmarkEnd w:id="25"/>
    <w:bookmarkStart w:id="26" w:name="references-illustrative"/>
    <w:p>
      <w:pPr>
        <w:pStyle w:val="Heading2"/>
      </w:pPr>
      <w:r>
        <w:t xml:space="preserve">References (Illustrative)</w:t>
      </w:r>
    </w:p>
    <w:p>
      <w:pPr>
        <w:pStyle w:val="FirstParagraph"/>
      </w:pPr>
      <w:r>
        <w:t xml:space="preserve">Malaysian Department of Transport. (2023). *National Road Safety Plan 2030*. Kuala Lumpur: Government Press.</w:t>
      </w:r>
      <w:r>
        <w:br/>
      </w:r>
      <w:r>
        <w:t xml:space="preserve">Ministry of Higher Education Malaysia. (2024). *Report on Vocational Education in Automotive Technology*. Petaling Jaya.</w:t>
      </w:r>
      <w:r>
        <w:br/>
      </w:r>
      <w:r>
        <w:t xml:space="preserve">Lee, K.W., &amp; Tan, S.F. (2023). *Climate Impact Analysis on Vehicle Components in Tropical Urban Environments: A Kuala Lumpur Case Study*. Journal of Southeast Asian Transportation Engineering, 15(2), 78-95.</w:t>
      </w:r>
      <w:r>
        <w:br/>
      </w:r>
      <w:r>
        <w:t xml:space="preserve">Department of Statistics Malaysia. (2024). *Vehicle Registration and Traffic Data: Kuala Lumpur Metropolitan Area*. Putrajaya.</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utomotive Mechanic Proficiency in Malaysia Kuala Lumpur</dc:title>
  <dc:creator/>
  <dc:language>en</dc:language>
  <cp:keywords/>
  <dcterms:created xsi:type="dcterms:W3CDTF">2026-07-22T10:08:02Z</dcterms:created>
  <dcterms:modified xsi:type="dcterms:W3CDTF">2026-07-22T10:08:02Z</dcterms:modified>
</cp:coreProperties>
</file>

<file path=docProps/custom.xml><?xml version="1.0" encoding="utf-8"?>
<Properties xmlns="http://schemas.openxmlformats.org/officeDocument/2006/custom-properties" xmlns:vt="http://schemas.openxmlformats.org/officeDocument/2006/docPropsVTypes"/>
</file>